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BD899" w14:textId="77777777" w:rsidR="00480BB2" w:rsidRPr="00DD0590" w:rsidRDefault="00480BB2" w:rsidP="00480BB2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DD0590">
        <w:rPr>
          <w:rFonts w:ascii="Bahnschrift" w:hAnsi="Bahnschrift" w:cs="Times New Roman"/>
          <w:b/>
          <w:sz w:val="28"/>
          <w:szCs w:val="28"/>
        </w:rPr>
        <w:t xml:space="preserve">DOKTORA SONRASI ARAŞTIRMACI (DOSAP-B, DOSAP-C) </w:t>
      </w:r>
    </w:p>
    <w:p w14:paraId="13C87643" w14:textId="33C8631E" w:rsidR="00480BB2" w:rsidRPr="00DD0590" w:rsidRDefault="00EA00AF" w:rsidP="00EA00AF">
      <w:pPr>
        <w:jc w:val="center"/>
        <w:rPr>
          <w:rFonts w:ascii="Bahnschrift" w:hAnsi="Bahnschrift" w:cs="Times New Roman"/>
          <w:b/>
        </w:rPr>
      </w:pPr>
      <w:r w:rsidRPr="00DD0590">
        <w:rPr>
          <w:rFonts w:ascii="Bahnschrift" w:hAnsi="Bahnschrift" w:cs="Times New Roman"/>
          <w:b/>
          <w:sz w:val="28"/>
          <w:szCs w:val="28"/>
        </w:rPr>
        <w:t>Kısa Süreli Araştırmacı Bilgi Formu</w:t>
      </w:r>
      <w:r w:rsidR="00DD0590">
        <w:rPr>
          <w:rFonts w:ascii="Bahnschrift" w:hAnsi="Bahnschrift" w:cs="Times New Roman"/>
          <w:b/>
          <w:sz w:val="28"/>
          <w:szCs w:val="28"/>
        </w:rPr>
        <w:t xml:space="preserve"> </w:t>
      </w:r>
    </w:p>
    <w:p w14:paraId="0C6D99DF" w14:textId="77777777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t>BÖLÜM – 1</w:t>
      </w:r>
    </w:p>
    <w:p w14:paraId="63B4B5F5" w14:textId="77777777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KİMLİK BİLGİLERİ</w:t>
      </w:r>
    </w:p>
    <w:p w14:paraId="26B56FD1" w14:textId="77777777" w:rsidR="00480BB2" w:rsidRPr="00DD0590" w:rsidRDefault="00480BB2" w:rsidP="00480BB2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480BB2" w:rsidRPr="00DD0590" w14:paraId="709A8BA3" w14:textId="77777777" w:rsidTr="00D50E6A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98F696A" w14:textId="77777777" w:rsidR="00480BB2" w:rsidRPr="00DD0590" w:rsidRDefault="00480BB2" w:rsidP="00D50E6A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DD0590">
              <w:rPr>
                <w:rFonts w:ascii="Bahnschrift" w:hAnsi="Bahnschrift" w:cs="Times New Roman"/>
                <w:b/>
                <w:noProof/>
              </w:rPr>
              <w:t>Danışman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2DCBBBBC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7BEDE5EC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61F6265D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73EBE49F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BAEA411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Fakülte/  Enstitü/ Merkez</w:t>
            </w:r>
          </w:p>
        </w:tc>
        <w:tc>
          <w:tcPr>
            <w:tcW w:w="6987" w:type="dxa"/>
            <w:vAlign w:val="center"/>
          </w:tcPr>
          <w:p w14:paraId="35D90734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47DC5A51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B2A9AC6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C80615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Bölüm/ EABD</w:t>
            </w:r>
          </w:p>
        </w:tc>
        <w:tc>
          <w:tcPr>
            <w:tcW w:w="6987" w:type="dxa"/>
            <w:vAlign w:val="center"/>
          </w:tcPr>
          <w:p w14:paraId="142418E9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206F138B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6B81ADB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8F13817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0901ADA4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56C69D81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604D805B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841FA21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36257A03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</w:tbl>
    <w:p w14:paraId="25752FD2" w14:textId="77777777" w:rsidR="00480BB2" w:rsidRPr="00DD0590" w:rsidRDefault="00480BB2" w:rsidP="00480BB2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480BB2" w:rsidRPr="00DD0590" w14:paraId="1D75AA8E" w14:textId="77777777" w:rsidTr="00D50E6A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BB85266" w14:textId="77777777" w:rsidR="00480BB2" w:rsidRPr="00DD0590" w:rsidRDefault="00480BB2" w:rsidP="00D50E6A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DD0590">
              <w:rPr>
                <w:rFonts w:ascii="Bahnschrift" w:hAnsi="Bahnschrift" w:cs="Times New Roman"/>
                <w:b/>
                <w:noProof/>
              </w:rPr>
              <w:t>Araştırmacı 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093DD4FF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2420E81F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1376C957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61CD364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AE679F2" w14:textId="65432A73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Üniversite/ Kurum</w:t>
            </w:r>
            <w:r w:rsidR="00EA00AF" w:rsidRPr="00DD0590">
              <w:rPr>
                <w:rStyle w:val="FootnoteReference"/>
                <w:rFonts w:ascii="Bahnschrift" w:hAnsi="Bahnschrift" w:cs="Times New Roman"/>
                <w:noProof/>
              </w:rPr>
              <w:footnoteReference w:id="1"/>
            </w:r>
          </w:p>
        </w:tc>
        <w:tc>
          <w:tcPr>
            <w:tcW w:w="6987" w:type="dxa"/>
            <w:vAlign w:val="center"/>
          </w:tcPr>
          <w:p w14:paraId="56E111DA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70E2EACD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F16CCB8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8B89EF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Fakülte/  Enstitü/ Merkez*</w:t>
            </w:r>
          </w:p>
        </w:tc>
        <w:tc>
          <w:tcPr>
            <w:tcW w:w="6987" w:type="dxa"/>
            <w:vAlign w:val="center"/>
          </w:tcPr>
          <w:p w14:paraId="1DB62CD7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552AE919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4C56AB3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3F42B3D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Bölüm/ EABD*</w:t>
            </w:r>
          </w:p>
        </w:tc>
        <w:tc>
          <w:tcPr>
            <w:tcW w:w="6987" w:type="dxa"/>
            <w:vAlign w:val="center"/>
          </w:tcPr>
          <w:p w14:paraId="392B821A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00A07A99" w14:textId="77777777" w:rsidTr="00D50E6A">
        <w:trPr>
          <w:trHeight w:val="642"/>
        </w:trPr>
        <w:tc>
          <w:tcPr>
            <w:tcW w:w="708" w:type="dxa"/>
            <w:vMerge/>
            <w:shd w:val="pct10" w:color="auto" w:fill="auto"/>
          </w:tcPr>
          <w:p w14:paraId="6A3D5320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4DAAD3CE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Yazışma Adresi*</w:t>
            </w:r>
          </w:p>
        </w:tc>
        <w:tc>
          <w:tcPr>
            <w:tcW w:w="6987" w:type="dxa"/>
            <w:vAlign w:val="center"/>
          </w:tcPr>
          <w:p w14:paraId="2D8C763B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351F7B1E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78BE5CC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CFB8F03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19AA4B82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3716E1B4" w14:textId="77777777" w:rsidTr="00D50E6A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13C2ECEB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8079DA2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1737146A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</w:tc>
      </w:tr>
      <w:tr w:rsidR="00480BB2" w:rsidRPr="00DD0590" w14:paraId="1254A269" w14:textId="77777777" w:rsidTr="00D50E6A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03DD7CE7" w14:textId="77777777" w:rsidR="00480BB2" w:rsidRPr="00DD0590" w:rsidRDefault="00480BB2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Dahil olunan DOSAP Programı</w:t>
            </w:r>
          </w:p>
        </w:tc>
        <w:tc>
          <w:tcPr>
            <w:tcW w:w="6987" w:type="dxa"/>
            <w:vAlign w:val="center"/>
          </w:tcPr>
          <w:p w14:paraId="630D5A78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DOSAP-B:             DOSAP-C:</w:t>
            </w:r>
          </w:p>
        </w:tc>
      </w:tr>
      <w:tr w:rsidR="00EA00AF" w:rsidRPr="00DD0590" w14:paraId="4683C171" w14:textId="77777777" w:rsidTr="00D50E6A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250D6F1C" w14:textId="0FCC1CE7" w:rsidR="00EA00AF" w:rsidRPr="00DD0590" w:rsidRDefault="00EA00AF" w:rsidP="00EA00AF">
            <w:pPr>
              <w:jc w:val="both"/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Yapılacak araştırma için herhangi bir kurumda burs/proje desteği alınmakta mıdır ?</w:t>
            </w:r>
            <w:r w:rsidRPr="00DD0590">
              <w:rPr>
                <w:rStyle w:val="FootnoteReference"/>
                <w:rFonts w:ascii="Bahnschrift" w:hAnsi="Bahnschrift" w:cs="Times New Roman"/>
                <w:noProof/>
              </w:rPr>
              <w:footnoteReference w:id="2"/>
            </w:r>
          </w:p>
        </w:tc>
        <w:tc>
          <w:tcPr>
            <w:tcW w:w="6987" w:type="dxa"/>
            <w:vAlign w:val="center"/>
          </w:tcPr>
          <w:p w14:paraId="2722BF12" w14:textId="77777777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 xml:space="preserve">EVET: _____        HAYIR:_____ </w:t>
            </w:r>
          </w:p>
          <w:p w14:paraId="1CC95C78" w14:textId="77777777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</w:p>
          <w:p w14:paraId="653F16DD" w14:textId="59BDEBF4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Cs/>
                <w:noProof/>
                <w:sz w:val="28"/>
                <w:szCs w:val="28"/>
              </w:rPr>
              <w:t>EVET ise burs/proje desteği alınan program</w:t>
            </w: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 xml:space="preserve"> :</w:t>
            </w:r>
          </w:p>
          <w:p w14:paraId="0F6C3D99" w14:textId="492C6C19" w:rsidR="00EA00AF" w:rsidRPr="00DD0590" w:rsidRDefault="00EA00AF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___________________________________________</w:t>
            </w:r>
          </w:p>
        </w:tc>
      </w:tr>
      <w:tr w:rsidR="00355E21" w:rsidRPr="00DD0590" w14:paraId="0EDBEFEB" w14:textId="77777777" w:rsidTr="00D50E6A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2BCEC34B" w14:textId="5036C9A5" w:rsidR="00355E21" w:rsidRPr="00DD0590" w:rsidRDefault="00355E21" w:rsidP="00D50E6A">
            <w:pPr>
              <w:rPr>
                <w:rFonts w:ascii="Bahnschrift" w:hAnsi="Bahnschrift" w:cs="Times New Roman"/>
                <w:noProof/>
              </w:rPr>
            </w:pPr>
            <w:r w:rsidRPr="00DD0590">
              <w:rPr>
                <w:rFonts w:ascii="Bahnschrift" w:hAnsi="Bahnschrift" w:cs="Times New Roman"/>
                <w:noProof/>
              </w:rPr>
              <w:t>Ziyaret Aralığı</w:t>
            </w:r>
          </w:p>
        </w:tc>
        <w:tc>
          <w:tcPr>
            <w:tcW w:w="6987" w:type="dxa"/>
            <w:vAlign w:val="center"/>
          </w:tcPr>
          <w:p w14:paraId="3626F042" w14:textId="59E7B8B0" w:rsidR="00355E21" w:rsidRPr="00DD0590" w:rsidRDefault="00355E21" w:rsidP="00D50E6A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DD0590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…/…./20 - …/…./20 ( … gün/ay)</w:t>
            </w:r>
          </w:p>
        </w:tc>
      </w:tr>
    </w:tbl>
    <w:p w14:paraId="1428625E" w14:textId="238DE629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>BÖLÜM – 2</w:t>
      </w:r>
    </w:p>
    <w:p w14:paraId="6C5268DE" w14:textId="114180B6" w:rsidR="00480BB2" w:rsidRPr="00935EB6" w:rsidRDefault="00480BB2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PLANLANAN ÇALIŞMALAR</w:t>
      </w:r>
      <w:r w:rsidR="00B2775E" w:rsidRPr="00935EB6">
        <w:rPr>
          <w:rFonts w:ascii="Bahnschrift" w:hAnsi="Bahnschrift" w:cs="Times New Roman"/>
          <w:b/>
          <w:color w:val="FFFFFF" w:themeColor="background1"/>
        </w:rPr>
        <w:t xml:space="preserve"> VE YAYINLAR</w:t>
      </w:r>
    </w:p>
    <w:p w14:paraId="308DF9B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152FE61" w14:textId="0AF0731F" w:rsidR="00B2775E" w:rsidRPr="00DD0590" w:rsidRDefault="00480BB2" w:rsidP="00B2775E">
      <w:pPr>
        <w:jc w:val="both"/>
        <w:rPr>
          <w:rFonts w:ascii="Bahnschrift" w:hAnsi="Bahnschrift" w:cs="Times New Roman"/>
          <w:b/>
        </w:rPr>
      </w:pPr>
      <w:r w:rsidRPr="00DD0590">
        <w:rPr>
          <w:rFonts w:ascii="Bahnschrift" w:hAnsi="Bahnschrift" w:cs="Times New Roman"/>
          <w:b/>
        </w:rPr>
        <w:t xml:space="preserve">Adayın, ziyareti süresince yapmayı planladığı akademik faaliyetleri ve ziyaret sonucunda beklenen çıktıları özetlemesi beklenmektedir. </w:t>
      </w:r>
      <w:r w:rsidR="00B2775E" w:rsidRPr="00DD0590">
        <w:rPr>
          <w:rFonts w:ascii="Bahnschrift" w:hAnsi="Bahnschrift" w:cs="Times New Roman"/>
          <w:b/>
        </w:rPr>
        <w:t xml:space="preserve">Planlanan yayınların ‘WOS çeyreklik’ bilgisi ve </w:t>
      </w:r>
      <w:r w:rsidR="00783AFA" w:rsidRPr="00DD0590">
        <w:rPr>
          <w:rFonts w:ascii="Bahnschrift" w:hAnsi="Bahnschrift" w:cs="Times New Roman"/>
          <w:b/>
        </w:rPr>
        <w:t xml:space="preserve">katılması planlanan </w:t>
      </w:r>
      <w:r w:rsidR="00B2775E" w:rsidRPr="00DD0590">
        <w:rPr>
          <w:rFonts w:ascii="Bahnschrift" w:hAnsi="Bahnschrift" w:cs="Times New Roman"/>
          <w:b/>
        </w:rPr>
        <w:t xml:space="preserve">kongrelerin isimleri de verilmelidir. </w:t>
      </w:r>
    </w:p>
    <w:p w14:paraId="51B2D9D8" w14:textId="28E7D2AF" w:rsidR="00480BB2" w:rsidRPr="00DD0590" w:rsidRDefault="00480BB2" w:rsidP="00480BB2">
      <w:pPr>
        <w:jc w:val="both"/>
        <w:rPr>
          <w:rFonts w:ascii="Bahnschrift" w:hAnsi="Bahnschrift" w:cs="Times New Roman"/>
          <w:b/>
        </w:rPr>
      </w:pPr>
    </w:p>
    <w:p w14:paraId="555C1BEB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480BB2" w:rsidRPr="00DD0590" w14:paraId="4981FB95" w14:textId="77777777" w:rsidTr="00480BB2">
        <w:tc>
          <w:tcPr>
            <w:tcW w:w="9360" w:type="dxa"/>
          </w:tcPr>
          <w:p w14:paraId="36FABF82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0CDC3B06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AE993D3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6003647C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0BE80E1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3AB259F6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04E5EC1F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2EF7EBF4" w14:textId="77777777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  <w:p w14:paraId="49A7E827" w14:textId="03A012A5" w:rsidR="00480BB2" w:rsidRPr="00DD0590" w:rsidRDefault="00480BB2" w:rsidP="00D50E6A">
            <w:pPr>
              <w:rPr>
                <w:rFonts w:ascii="Bahnschrift" w:hAnsi="Bahnschrift" w:cs="Times New Roman"/>
                <w:b/>
              </w:rPr>
            </w:pPr>
          </w:p>
        </w:tc>
      </w:tr>
    </w:tbl>
    <w:p w14:paraId="6F5E7D0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16F0A68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932640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D348DE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435A313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8BDF1E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9F64198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73F6F22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5797629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5AD07D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A13125C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8B416F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FE09B8C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6BC4A0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072198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144B634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B2D97CE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F2585F7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D911D30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331986B7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551F0DF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3928568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714E44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4786A7E0" w14:textId="298F3404" w:rsidR="00B2775E" w:rsidRDefault="00B2775E" w:rsidP="00B2775E">
      <w:pPr>
        <w:rPr>
          <w:rFonts w:ascii="Bahnschrift" w:hAnsi="Bahnschrift" w:cs="Times New Roman"/>
          <w:b/>
        </w:rPr>
      </w:pPr>
    </w:p>
    <w:p w14:paraId="75CB472E" w14:textId="77777777" w:rsidR="00DD0590" w:rsidRPr="00DD0590" w:rsidRDefault="00DD0590" w:rsidP="00B2775E">
      <w:pPr>
        <w:rPr>
          <w:rFonts w:ascii="Bahnschrift" w:hAnsi="Bahnschrift" w:cs="Times New Roman"/>
          <w:b/>
        </w:rPr>
      </w:pPr>
    </w:p>
    <w:p w14:paraId="21DF5008" w14:textId="37F580D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605C9B62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0F0DF809" w14:textId="3A78EC1B" w:rsidR="00B2775E" w:rsidRPr="00935EB6" w:rsidRDefault="00B2775E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935EB6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>BÖLÜM – 3</w:t>
      </w:r>
    </w:p>
    <w:p w14:paraId="25F11C6E" w14:textId="77777777" w:rsidR="00B2775E" w:rsidRPr="00935EB6" w:rsidRDefault="00B2775E" w:rsidP="00935EB6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935EB6">
        <w:rPr>
          <w:rFonts w:ascii="Bahnschrift" w:hAnsi="Bahnschrift" w:cs="Times New Roman"/>
          <w:b/>
          <w:color w:val="FFFFFF" w:themeColor="background1"/>
        </w:rPr>
        <w:t>TAAHHÜTNAME</w:t>
      </w:r>
    </w:p>
    <w:p w14:paraId="2DDC736A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7D447FF9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47EE64D3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  <w:r w:rsidRPr="00DD0590">
        <w:rPr>
          <w:rFonts w:ascii="Bahnschrift" w:hAnsi="Bahnschrift" w:cs="Times New Roman"/>
          <w:b/>
        </w:rPr>
        <w:t xml:space="preserve">DOSAP başvuru formunda ve iş planında verdiğim bilgilerin doğru olduğunu taahhüt ederim. </w:t>
      </w:r>
    </w:p>
    <w:p w14:paraId="1F9EC5C0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29151B16" w14:textId="77777777" w:rsidR="00B2775E" w:rsidRPr="00DD0590" w:rsidRDefault="00B2775E" w:rsidP="00B2775E">
      <w:pPr>
        <w:rPr>
          <w:rFonts w:ascii="Bahnschrift" w:hAnsi="Bahnschrift" w:cs="Times New Roman"/>
          <w:b/>
        </w:rPr>
      </w:pPr>
    </w:p>
    <w:p w14:paraId="29BCE7A5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4F0F77D0" w14:textId="77777777" w:rsidR="00B2775E" w:rsidRPr="00DD0590" w:rsidRDefault="00B2775E" w:rsidP="00B2775E">
      <w:pPr>
        <w:ind w:firstLine="720"/>
        <w:rPr>
          <w:rFonts w:ascii="Bahnschrift" w:hAnsi="Bahnschrift" w:cs="Times New Roman"/>
          <w:b/>
        </w:rPr>
      </w:pPr>
    </w:p>
    <w:p w14:paraId="1F743C5C" w14:textId="77777777" w:rsidR="00B2775E" w:rsidRPr="00DD0590" w:rsidRDefault="00B2775E" w:rsidP="00B2775E">
      <w:pPr>
        <w:ind w:firstLine="720"/>
        <w:rPr>
          <w:rFonts w:ascii="Bahnschrift" w:hAnsi="Bahnschrift" w:cs="Times New Roman"/>
        </w:rPr>
      </w:pPr>
    </w:p>
    <w:p w14:paraId="493C4813" w14:textId="77777777" w:rsidR="00B2775E" w:rsidRPr="00DD0590" w:rsidRDefault="00B2775E" w:rsidP="00B2775E">
      <w:pPr>
        <w:rPr>
          <w:rFonts w:ascii="Bahnschrift" w:hAnsi="Bahnschrift" w:cs="Times New Roman"/>
          <w:b/>
          <w:u w:val="single"/>
        </w:rPr>
      </w:pPr>
      <w:r w:rsidRPr="00DD0590">
        <w:rPr>
          <w:rFonts w:ascii="Bahnschrift" w:hAnsi="Bahnschrift" w:cs="Times New Roman"/>
          <w:b/>
          <w:u w:val="single"/>
        </w:rPr>
        <w:t>DOSAP ARAŞTIRMACISI</w:t>
      </w:r>
      <w:r w:rsidRPr="00DD0590">
        <w:rPr>
          <w:rFonts w:ascii="Bahnschrift" w:hAnsi="Bahnschrift" w:cs="Times New Roman"/>
          <w:b/>
          <w:u w:val="single"/>
        </w:rPr>
        <w:tab/>
      </w:r>
    </w:p>
    <w:p w14:paraId="28A5D2A7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AD SOYAD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>:</w:t>
      </w:r>
    </w:p>
    <w:p w14:paraId="7C8F0AA9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TARİH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 xml:space="preserve">: </w:t>
      </w:r>
    </w:p>
    <w:p w14:paraId="1698E5DD" w14:textId="77777777" w:rsidR="00B2775E" w:rsidRPr="00DD0590" w:rsidRDefault="00B2775E" w:rsidP="00B2775E">
      <w:pPr>
        <w:rPr>
          <w:rFonts w:ascii="Bahnschrift" w:hAnsi="Bahnschrift" w:cs="Times New Roman"/>
        </w:rPr>
      </w:pPr>
      <w:r w:rsidRPr="00DD0590">
        <w:rPr>
          <w:rFonts w:ascii="Bahnschrift" w:hAnsi="Bahnschrift" w:cs="Times New Roman"/>
        </w:rPr>
        <w:t>İMZA</w:t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</w:r>
      <w:r w:rsidRPr="00DD0590">
        <w:rPr>
          <w:rFonts w:ascii="Bahnschrift" w:hAnsi="Bahnschrift" w:cs="Times New Roman"/>
        </w:rPr>
        <w:tab/>
        <w:t>:</w:t>
      </w:r>
    </w:p>
    <w:p w14:paraId="1FBA022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DF141E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B79E314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E095DE4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863D5C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790C5CD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A51F35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64F0ADE9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04CC008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B6F941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22916ED5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055AAE2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1898136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032EB7A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249577E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2AE48F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3328540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342EA757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7CD68C31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DCD40F7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564225A9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2ABADBE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F353AB3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4819B55A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1D4F0CBF" w14:textId="77777777" w:rsidR="00480BB2" w:rsidRPr="00DD0590" w:rsidRDefault="00480BB2" w:rsidP="00480BB2">
      <w:pPr>
        <w:rPr>
          <w:rFonts w:ascii="Bahnschrift" w:hAnsi="Bahnschrift" w:cs="Times New Roman"/>
          <w:b/>
        </w:rPr>
      </w:pPr>
    </w:p>
    <w:p w14:paraId="2D23D1F0" w14:textId="77777777" w:rsidR="00480BB2" w:rsidRPr="00DD0590" w:rsidRDefault="00480BB2" w:rsidP="00480BB2">
      <w:pPr>
        <w:jc w:val="both"/>
        <w:rPr>
          <w:rFonts w:ascii="Bahnschrift" w:hAnsi="Bahnschrift" w:cs="Times New Roman"/>
          <w:b/>
          <w:sz w:val="20"/>
        </w:rPr>
      </w:pPr>
    </w:p>
    <w:p w14:paraId="5239AC45" w14:textId="77777777" w:rsidR="00480BB2" w:rsidRPr="00DD0590" w:rsidRDefault="00480BB2" w:rsidP="00480BB2">
      <w:pPr>
        <w:jc w:val="both"/>
        <w:rPr>
          <w:rFonts w:ascii="Bahnschrift" w:hAnsi="Bahnschrift" w:cs="Times New Roman"/>
          <w:b/>
          <w:sz w:val="20"/>
        </w:rPr>
      </w:pPr>
    </w:p>
    <w:sectPr w:rsidR="00480BB2" w:rsidRPr="00DD059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FF512" w14:textId="77777777" w:rsidR="00147C33" w:rsidRDefault="00147C33" w:rsidP="00EA00AF">
      <w:r>
        <w:separator/>
      </w:r>
    </w:p>
  </w:endnote>
  <w:endnote w:type="continuationSeparator" w:id="0">
    <w:p w14:paraId="5621EF2E" w14:textId="77777777" w:rsidR="00147C33" w:rsidRDefault="00147C33" w:rsidP="00EA0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9710F" w14:textId="77777777" w:rsidR="00147C33" w:rsidRDefault="00147C33" w:rsidP="00EA00AF">
      <w:r>
        <w:separator/>
      </w:r>
    </w:p>
  </w:footnote>
  <w:footnote w:type="continuationSeparator" w:id="0">
    <w:p w14:paraId="64EDED63" w14:textId="77777777" w:rsidR="00147C33" w:rsidRDefault="00147C33" w:rsidP="00EA00AF">
      <w:r>
        <w:continuationSeparator/>
      </w:r>
    </w:p>
  </w:footnote>
  <w:footnote w:id="1">
    <w:p w14:paraId="5CC05EA8" w14:textId="6EA94BA3" w:rsidR="00EA00AF" w:rsidRPr="00DD0590" w:rsidRDefault="00EA00AF" w:rsidP="00EA00AF">
      <w:pPr>
        <w:rPr>
          <w:rFonts w:ascii="Bahnschrift" w:hAnsi="Bahnschrift" w:cs="Times New Roman"/>
          <w:b/>
          <w:noProof/>
          <w:sz w:val="22"/>
          <w:szCs w:val="22"/>
        </w:rPr>
      </w:pPr>
      <w:r w:rsidRPr="00DD0590">
        <w:rPr>
          <w:rStyle w:val="FootnoteReference"/>
          <w:rFonts w:ascii="Bahnschrift" w:hAnsi="Bahnschrift" w:cs="Times New Roman"/>
          <w:sz w:val="22"/>
          <w:szCs w:val="22"/>
        </w:rPr>
        <w:footnoteRef/>
      </w:r>
      <w:r w:rsidRPr="00DD0590">
        <w:rPr>
          <w:rFonts w:ascii="Bahnschrift" w:hAnsi="Bahnschrift" w:cs="Times New Roman"/>
          <w:sz w:val="22"/>
          <w:szCs w:val="22"/>
        </w:rPr>
        <w:t xml:space="preserve"> </w:t>
      </w:r>
      <w:r w:rsidRPr="00DD0590">
        <w:rPr>
          <w:rFonts w:ascii="Bahnschrift" w:hAnsi="Bahnschrift" w:cs="Times New Roman"/>
          <w:b/>
          <w:noProof/>
          <w:sz w:val="22"/>
          <w:szCs w:val="22"/>
        </w:rPr>
        <w:t xml:space="preserve">DOSAP-B için, adayın bağlı olduğu kurum bilgisi yazılmalıdır. DOSAP-C için, adayın bağlı olduğu kurum bilgisi yoksa boş bırakılabilir. </w:t>
      </w:r>
    </w:p>
  </w:footnote>
  <w:footnote w:id="2">
    <w:p w14:paraId="247D91B4" w14:textId="7128876E" w:rsidR="00EA00AF" w:rsidRDefault="00EA00AF">
      <w:pPr>
        <w:pStyle w:val="FootnoteText"/>
        <w:rPr>
          <w:rFonts w:ascii="Bahnschrift" w:hAnsi="Bahnschrift" w:cs="Times New Roman"/>
          <w:b/>
          <w:bCs/>
          <w:sz w:val="22"/>
          <w:szCs w:val="22"/>
        </w:rPr>
      </w:pPr>
      <w:r w:rsidRPr="00DD0590">
        <w:rPr>
          <w:rStyle w:val="FootnoteReference"/>
          <w:rFonts w:ascii="Bahnschrift" w:hAnsi="Bahnschrift" w:cs="Times New Roman"/>
          <w:b/>
          <w:bCs/>
          <w:sz w:val="22"/>
          <w:szCs w:val="22"/>
        </w:rPr>
        <w:footnoteRef/>
      </w:r>
      <w:r w:rsidRPr="00DD0590">
        <w:rPr>
          <w:rFonts w:ascii="Bahnschrift" w:hAnsi="Bahnschrift" w:cs="Times New Roman"/>
          <w:b/>
          <w:bCs/>
          <w:sz w:val="22"/>
          <w:szCs w:val="22"/>
        </w:rPr>
        <w:t xml:space="preserve"> Burs ya da proje desteği var ise, kanıt </w:t>
      </w:r>
      <w:r w:rsidR="003325EC" w:rsidRPr="00DD0590">
        <w:rPr>
          <w:rFonts w:ascii="Bahnschrift" w:hAnsi="Bahnschrift" w:cs="Times New Roman"/>
          <w:b/>
          <w:bCs/>
          <w:sz w:val="22"/>
          <w:szCs w:val="22"/>
        </w:rPr>
        <w:t>belgesinin forma</w:t>
      </w:r>
      <w:r w:rsidRPr="00DD0590">
        <w:rPr>
          <w:rFonts w:ascii="Bahnschrift" w:hAnsi="Bahnschrift" w:cs="Times New Roman"/>
          <w:b/>
          <w:bCs/>
          <w:sz w:val="22"/>
          <w:szCs w:val="22"/>
        </w:rPr>
        <w:t xml:space="preserve"> eklenmesi gerekmektedir.</w:t>
      </w:r>
    </w:p>
    <w:p w14:paraId="3AE087B0" w14:textId="77777777" w:rsidR="000C6C90" w:rsidRPr="00EA00AF" w:rsidRDefault="000C6C90">
      <w:pPr>
        <w:pStyle w:val="FootnoteText"/>
        <w:rPr>
          <w:rFonts w:ascii="Times New Roman" w:hAnsi="Times New Roman" w:cs="Times New Roman"/>
          <w:b/>
          <w:bCs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A406D" w14:textId="5C158AE5" w:rsidR="000C6C90" w:rsidRDefault="000C6C90" w:rsidP="000C6C90">
    <w:pPr>
      <w:pStyle w:val="Header"/>
      <w:jc w:val="center"/>
    </w:pPr>
    <w:r>
      <w:rPr>
        <w:noProof/>
      </w:rPr>
      <w:drawing>
        <wp:inline distT="0" distB="0" distL="0" distR="0" wp14:anchorId="417E58E8" wp14:editId="2725990B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ztLA0NbUwMDE1tzBR0lEKTi0uzszPAymwqAUAfZmBhiwAAAA="/>
  </w:docVars>
  <w:rsids>
    <w:rsidRoot w:val="00480BB2"/>
    <w:rsid w:val="000C6C90"/>
    <w:rsid w:val="00120192"/>
    <w:rsid w:val="00147C33"/>
    <w:rsid w:val="00200652"/>
    <w:rsid w:val="003325EC"/>
    <w:rsid w:val="00355E21"/>
    <w:rsid w:val="003E493C"/>
    <w:rsid w:val="00472C41"/>
    <w:rsid w:val="00480BB2"/>
    <w:rsid w:val="006144EA"/>
    <w:rsid w:val="006321FC"/>
    <w:rsid w:val="00783AFA"/>
    <w:rsid w:val="008C05C9"/>
    <w:rsid w:val="00935EB6"/>
    <w:rsid w:val="009C66BB"/>
    <w:rsid w:val="00B2775E"/>
    <w:rsid w:val="00DD0590"/>
    <w:rsid w:val="00E84548"/>
    <w:rsid w:val="00EA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583B8"/>
  <w15:chartTrackingRefBased/>
  <w15:docId w15:val="{04A18B4A-776C-4B89-A1C7-562F035CB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BB2"/>
    <w:pPr>
      <w:spacing w:after="0" w:line="240" w:lineRule="auto"/>
    </w:pPr>
    <w:rPr>
      <w:rFonts w:ascii="Arial" w:eastAsia="Times New Roman" w:hAnsi="Arial" w:cs="Arial"/>
      <w:sz w:val="24"/>
      <w:szCs w:val="24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80B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A00A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00AF"/>
    <w:rPr>
      <w:rFonts w:ascii="Arial" w:eastAsia="Times New Roman" w:hAnsi="Arial" w:cs="Arial"/>
      <w:sz w:val="20"/>
      <w:szCs w:val="20"/>
      <w:lang w:val="tr-TR"/>
    </w:rPr>
  </w:style>
  <w:style w:type="character" w:styleId="FootnoteReference">
    <w:name w:val="footnote reference"/>
    <w:basedOn w:val="DefaultParagraphFont"/>
    <w:uiPriority w:val="99"/>
    <w:semiHidden/>
    <w:unhideWhenUsed/>
    <w:rsid w:val="00EA00A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C6C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C90"/>
    <w:rPr>
      <w:rFonts w:ascii="Arial" w:eastAsia="Times New Roman" w:hAnsi="Arial" w:cs="Arial"/>
      <w:sz w:val="24"/>
      <w:szCs w:val="24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0C6C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C90"/>
    <w:rPr>
      <w:rFonts w:ascii="Arial" w:eastAsia="Times New Roman" w:hAnsi="Arial" w:cs="Arial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52867-A330-431A-A9BA-B3A5775AF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12</cp:revision>
  <dcterms:created xsi:type="dcterms:W3CDTF">2023-02-24T07:55:00Z</dcterms:created>
  <dcterms:modified xsi:type="dcterms:W3CDTF">2023-04-18T13:43:00Z</dcterms:modified>
</cp:coreProperties>
</file>